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631390" w14:textId="7A790956" w:rsidR="00464B9E" w:rsidRDefault="0026266B">
      <w:r>
        <w:t>Resume project:</w:t>
      </w:r>
    </w:p>
    <w:p w14:paraId="10681830" w14:textId="4A549D39" w:rsidR="0026266B" w:rsidRDefault="0026266B">
      <w:r>
        <w:tab/>
        <w:t>We render the grid base on the client-side: the map object is a 2d array containing numbers between 0 to 4.</w:t>
      </w:r>
    </w:p>
    <w:p w14:paraId="374597CB" w14:textId="3F8FC882" w:rsidR="0026266B" w:rsidRDefault="0026266B">
      <w:r>
        <w:tab/>
        <w:t>To render player0 object: we store the player object, which has the current x and y location of the player and current facing direction and image's relative directory</w:t>
      </w:r>
    </w:p>
    <w:p w14:paraId="2FC1C45B" w14:textId="02F36138" w:rsidR="0026266B" w:rsidRDefault="0026266B">
      <w:r>
        <w:tab/>
        <w:t>To render the coin object using the coin object: coin object contains information about x and y location. Once the coin has been reached by one of the players. It can send a socket event to the server containing the event's timestamp location and broadcast it to the socket.</w:t>
      </w:r>
    </w:p>
    <w:sectPr w:rsidR="002626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I0MTExNDIwNjJU0lEKTi0uzszPAykwrAUAaBcosiwAAAA="/>
  </w:docVars>
  <w:rsids>
    <w:rsidRoot w:val="00F116CE"/>
    <w:rsid w:val="0026266B"/>
    <w:rsid w:val="00281E53"/>
    <w:rsid w:val="00464B9E"/>
    <w:rsid w:val="00F11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5754C"/>
  <w15:chartTrackingRefBased/>
  <w15:docId w15:val="{3ECB1765-7EE0-425F-A1FA-491BA85B5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2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Dong</dc:creator>
  <cp:keywords/>
  <dc:description/>
  <cp:lastModifiedBy>Dan Dong</cp:lastModifiedBy>
  <cp:revision>3</cp:revision>
  <dcterms:created xsi:type="dcterms:W3CDTF">2021-01-04T05:35:00Z</dcterms:created>
  <dcterms:modified xsi:type="dcterms:W3CDTF">2021-01-05T03:17:00Z</dcterms:modified>
</cp:coreProperties>
</file>